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261" w:type="pct"/>
        <w:tblInd w:w="-270" w:type="dxa"/>
        <w:tblLayout w:type="fixed"/>
        <w:tblLook w:val="04A0" w:firstRow="1" w:lastRow="0" w:firstColumn="1" w:lastColumn="0" w:noHBand="0" w:noVBand="1"/>
      </w:tblPr>
      <w:tblGrid>
        <w:gridCol w:w="11364"/>
      </w:tblGrid>
      <w:tr w:rsidR="007B1767" w:rsidTr="6A36319D" w14:paraId="3D1F953D" w14:textId="77777777">
        <w:tc>
          <w:tcPr>
            <w:tcW w:w="5000" w:type="pct"/>
            <w:tcMar/>
            <w:vAlign w:val="center"/>
          </w:tcPr>
          <w:tbl>
            <w:tblPr>
              <w:tblW w:w="11230" w:type="dxa"/>
              <w:tblLayout w:type="fixed"/>
              <w:tblLook w:val="04A0" w:firstRow="1" w:lastRow="0" w:firstColumn="1" w:lastColumn="0" w:noHBand="0" w:noVBand="1"/>
            </w:tblPr>
            <w:tblGrid>
              <w:gridCol w:w="2050"/>
              <w:gridCol w:w="41"/>
              <w:gridCol w:w="9139"/>
            </w:tblGrid>
            <w:tr w:rsidR="001F4A9F" w:rsidTr="6A36319D" w14:paraId="3BCE5426" w14:textId="77777777">
              <w:trPr>
                <w:trHeight w:val="315"/>
              </w:trPr>
              <w:tc>
                <w:tcPr>
                  <w:tcW w:w="11230" w:type="dxa"/>
                  <w:gridSpan w:val="3"/>
                  <w:tcBorders>
                    <w:top w:val="single" w:color="000000" w:themeColor="text1" w:sz="4" w:space="0"/>
                    <w:left w:val="single" w:color="000000" w:themeColor="text1" w:sz="12" w:space="0"/>
                    <w:bottom w:val="single" w:color="000000" w:themeColor="text1" w:sz="2" w:space="0"/>
                    <w:right w:val="single" w:color="000000" w:themeColor="text1" w:sz="4" w:space="0"/>
                  </w:tcBorders>
                  <w:shd w:val="clear" w:color="auto" w:fill="2E74B5" w:themeFill="accent1" w:themeFillShade="BF"/>
                  <w:tcMar/>
                  <w:hideMark/>
                </w:tcPr>
                <w:p w:rsidR="001F4A9F" w:rsidRDefault="001F4A9F" w14:paraId="4D89D572" w14:textId="5BE10003">
                  <w:pPr>
                    <w:pStyle w:val="TableHeaderText"/>
                    <w:tabs>
                      <w:tab w:val="left" w:pos="420"/>
                      <w:tab w:val="center" w:pos="5169"/>
                    </w:tabs>
                    <w:spacing w:line="256" w:lineRule="auto"/>
                    <w:ind w:left="-108" w:right="-108"/>
                    <w:rPr>
                      <w:rFonts w:asciiTheme="minorHAnsi" w:hAnsiTheme="minorHAnsi"/>
                      <w:color w:val="FFFFFF" w:themeColor="background1"/>
                      <w:szCs w:val="28"/>
                      <w:lang w:val="en-US"/>
                    </w:rPr>
                  </w:pPr>
                  <w:bookmarkStart w:name="_fs_a33VKgBnZU0KjCOwXFVEmg_2_0_0" w:id="0"/>
                </w:p>
              </w:tc>
              <w:bookmarkEnd w:id="0"/>
            </w:tr>
            <w:tr w:rsidR="6A36319D" w:rsidTr="6A36319D" w14:paraId="35EE606A">
              <w:trPr>
                <w:trHeight w:val="270"/>
              </w:trPr>
              <w:tc>
                <w:tcPr>
                  <w:tcW w:w="2050" w:type="dxa"/>
                  <w:tcBorders>
                    <w:top w:val="single" w:color="000000" w:themeColor="text1" w:sz="2" w:space="0"/>
                    <w:left w:val="single" w:color="000000" w:themeColor="text1" w:sz="2" w:space="0"/>
                    <w:bottom w:val="single" w:color="000000" w:themeColor="text1" w:sz="2" w:space="0"/>
                    <w:right w:val="single" w:color="000000" w:themeColor="text1" w:sz="2" w:space="0"/>
                  </w:tcBorders>
                  <w:tcMar/>
                  <w:vAlign w:val="center"/>
                  <w:hideMark/>
                </w:tcPr>
                <w:p w:rsidR="43F863B5" w:rsidP="6A36319D" w:rsidRDefault="43F863B5" w14:paraId="6B808EA7" w14:textId="3C1053B8">
                  <w:pPr>
                    <w:pStyle w:val="Normal"/>
                    <w:spacing w:line="256" w:lineRule="auto"/>
                    <w:rPr>
                      <w:rFonts w:ascii="Calibri" w:hAnsi="Calibri" w:asciiTheme="minorAscii" w:hAnsiTheme="minorAscii"/>
                      <w:b w:val="1"/>
                      <w:bCs w:val="1"/>
                      <w:sz w:val="22"/>
                      <w:szCs w:val="22"/>
                    </w:rPr>
                  </w:pPr>
                  <w:r w:rsidRPr="6A36319D" w:rsidR="43F863B5">
                    <w:rPr>
                      <w:rFonts w:ascii="Calibri" w:hAnsi="Calibri" w:asciiTheme="minorAscii" w:hAnsiTheme="minorAscii"/>
                      <w:b w:val="1"/>
                      <w:bCs w:val="1"/>
                      <w:sz w:val="22"/>
                      <w:szCs w:val="22"/>
                    </w:rPr>
                    <w:t>Decision Title</w:t>
                  </w:r>
                </w:p>
              </w:tc>
              <w:tc>
                <w:tcPr>
                  <w:tcW w:w="9180" w:type="dxa"/>
                  <w:gridSpan w:val="2"/>
                  <w:tcBorders>
                    <w:top w:val="single" w:color="000000" w:themeColor="text1" w:sz="4" w:space="0"/>
                    <w:left w:val="single" w:color="000000" w:themeColor="text1" w:sz="2" w:space="0"/>
                    <w:bottom w:val="single" w:color="000000" w:themeColor="text1" w:sz="4" w:space="0"/>
                    <w:right w:val="single" w:color="auto" w:sz="4" w:space="0"/>
                  </w:tcBorders>
                  <w:tcMar/>
                  <w:vAlign w:val="center"/>
                </w:tcPr>
                <w:p w:rsidR="6A36319D" w:rsidP="6A36319D" w:rsidRDefault="6A36319D" w14:paraId="1F907D99" w14:textId="08ABBEAC">
                  <w:pPr>
                    <w:pStyle w:val="Normal"/>
                    <w:spacing w:line="256" w:lineRule="auto"/>
                    <w:rPr>
                      <w:rFonts w:ascii="Calibri" w:hAnsi="Calibri" w:asciiTheme="minorAscii" w:hAnsiTheme="minorAscii"/>
                      <w:sz w:val="22"/>
                      <w:szCs w:val="22"/>
                    </w:rPr>
                  </w:pPr>
                </w:p>
              </w:tc>
            </w:tr>
            <w:tr w:rsidR="001F4A9F" w:rsidTr="6A36319D" w14:paraId="6E85FE34" w14:textId="77777777">
              <w:trPr>
                <w:trHeight w:val="270"/>
              </w:trPr>
              <w:tc>
                <w:tcPr>
                  <w:tcW w:w="2050" w:type="dxa"/>
                  <w:tcBorders>
                    <w:top w:val="single" w:color="000000" w:themeColor="text1" w:sz="2" w:space="0"/>
                    <w:left w:val="single" w:color="000000" w:themeColor="text1" w:sz="4" w:space="0"/>
                    <w:bottom w:val="single" w:color="000000" w:themeColor="text1" w:sz="4" w:space="0"/>
                    <w:right w:val="single" w:color="auto" w:sz="4" w:space="0"/>
                  </w:tcBorders>
                  <w:tcMar/>
                  <w:vAlign w:val="center"/>
                  <w:hideMark/>
                </w:tcPr>
                <w:p w:rsidRPr="00EE6D59" w:rsidR="001F4A9F" w:rsidRDefault="001F4A9F" w14:paraId="757F188F" w14:textId="4D2C4CFD">
                  <w:pPr>
                    <w:spacing w:line="256" w:lineRule="auto"/>
                    <w:rPr>
                      <w:rFonts w:asciiTheme="minorHAnsi" w:hAnsiTheme="minorHAnsi"/>
                      <w:b/>
                      <w:sz w:val="22"/>
                    </w:rPr>
                  </w:pPr>
                  <w:r>
                    <w:rPr>
                      <w:rFonts w:asciiTheme="minorHAnsi" w:hAnsiTheme="minorHAnsi"/>
                      <w:b/>
                      <w:sz w:val="22"/>
                    </w:rPr>
                    <w:t>Prepared By</w:t>
                  </w:r>
                </w:p>
              </w:tc>
              <w:tc>
                <w:tcPr>
                  <w:tcW w:w="9180" w:type="dxa"/>
                  <w:gridSpan w:val="2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auto" w:sz="4" w:space="0"/>
                  </w:tcBorders>
                  <w:tcMar/>
                  <w:vAlign w:val="center"/>
                </w:tcPr>
                <w:p w:rsidRPr="00FA147B" w:rsidR="001F4A9F" w:rsidRDefault="001F4A9F" w14:paraId="27DE0F3A" w14:textId="52018199">
                  <w:pPr>
                    <w:spacing w:line="256" w:lineRule="auto"/>
                    <w:rPr>
                      <w:rFonts w:asciiTheme="minorHAnsi" w:hAnsiTheme="minorHAnsi"/>
                      <w:sz w:val="22"/>
                    </w:rPr>
                  </w:pPr>
                </w:p>
              </w:tc>
            </w:tr>
            <w:tr w:rsidR="001F4A9F" w:rsidTr="6A36319D" w14:paraId="201E4A26" w14:textId="77777777">
              <w:trPr>
                <w:trHeight w:val="285"/>
              </w:trPr>
              <w:tc>
                <w:tcPr>
                  <w:tcW w:w="2050" w:type="dxa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auto" w:sz="4" w:space="0"/>
                  </w:tcBorders>
                  <w:tcMar/>
                  <w:vAlign w:val="center"/>
                  <w:hideMark/>
                </w:tcPr>
                <w:p w:rsidRPr="00EE6D59" w:rsidR="001F4A9F" w:rsidRDefault="001F4A9F" w14:paraId="257606D4" w14:textId="7548635D">
                  <w:pPr>
                    <w:spacing w:line="256" w:lineRule="auto"/>
                    <w:rPr>
                      <w:rFonts w:asciiTheme="minorHAnsi" w:hAnsiTheme="minorHAnsi"/>
                      <w:b/>
                      <w:sz w:val="22"/>
                    </w:rPr>
                  </w:pPr>
                  <w:r>
                    <w:rPr>
                      <w:rFonts w:asciiTheme="minorHAnsi" w:hAnsiTheme="minorHAnsi"/>
                      <w:b/>
                      <w:sz w:val="22"/>
                    </w:rPr>
                    <w:t>Department</w:t>
                  </w:r>
                  <w:r w:rsidR="0073476D">
                    <w:rPr>
                      <w:rFonts w:asciiTheme="minorHAnsi" w:hAnsiTheme="minorHAnsi"/>
                      <w:b/>
                      <w:sz w:val="22"/>
                    </w:rPr>
                    <w:t>/Team</w:t>
                  </w:r>
                </w:p>
              </w:tc>
              <w:tc>
                <w:tcPr>
                  <w:tcW w:w="9180" w:type="dxa"/>
                  <w:gridSpan w:val="2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auto" w:sz="4" w:space="0"/>
                  </w:tcBorders>
                  <w:tcMar/>
                  <w:vAlign w:val="center"/>
                </w:tcPr>
                <w:p w:rsidRPr="00CD6DDA" w:rsidR="001F4A9F" w:rsidP="00CD6DDA" w:rsidRDefault="001F4A9F" w14:paraId="3BF0C942" w14:textId="1CE28EC9">
                  <w:pPr>
                    <w:spacing w:line="256" w:lineRule="auto"/>
                    <w:rPr>
                      <w:rFonts w:asciiTheme="minorHAnsi" w:hAnsiTheme="minorHAnsi"/>
                      <w:sz w:val="22"/>
                    </w:rPr>
                  </w:pPr>
                </w:p>
              </w:tc>
            </w:tr>
            <w:tr w:rsidR="00765865" w:rsidTr="6A36319D" w14:paraId="521BBE45" w14:textId="77777777">
              <w:trPr>
                <w:trHeight w:val="285"/>
              </w:trPr>
              <w:tc>
                <w:tcPr>
                  <w:tcW w:w="2050" w:type="dxa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auto" w:sz="4" w:space="0"/>
                  </w:tcBorders>
                  <w:tcMar/>
                  <w:vAlign w:val="center"/>
                </w:tcPr>
                <w:p w:rsidR="00765865" w:rsidRDefault="00F952EC" w14:paraId="38296A4D" w14:textId="5DB064CB">
                  <w:pPr>
                    <w:spacing w:line="256" w:lineRule="auto"/>
                    <w:rPr>
                      <w:rFonts w:asciiTheme="minorHAnsi" w:hAnsiTheme="minorHAnsi"/>
                      <w:b/>
                      <w:sz w:val="22"/>
                    </w:rPr>
                  </w:pPr>
                  <w:r>
                    <w:rPr>
                      <w:rFonts w:asciiTheme="minorHAnsi" w:hAnsiTheme="minorHAnsi"/>
                      <w:b/>
                      <w:sz w:val="22"/>
                    </w:rPr>
                    <w:t>Reviewer</w:t>
                  </w:r>
                  <w:r w:rsidR="004237B4">
                    <w:rPr>
                      <w:rFonts w:asciiTheme="minorHAnsi" w:hAnsiTheme="minorHAnsi"/>
                      <w:b/>
                      <w:sz w:val="22"/>
                    </w:rPr>
                    <w:t>(s)</w:t>
                  </w:r>
                </w:p>
              </w:tc>
              <w:tc>
                <w:tcPr>
                  <w:tcW w:w="9180" w:type="dxa"/>
                  <w:gridSpan w:val="2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auto" w:sz="4" w:space="0"/>
                  </w:tcBorders>
                  <w:tcMar/>
                  <w:vAlign w:val="center"/>
                </w:tcPr>
                <w:p w:rsidRPr="00CD6DDA" w:rsidR="00765865" w:rsidP="00CD6DDA" w:rsidRDefault="00765865" w14:paraId="27DFDC86" w14:textId="77777777">
                  <w:pPr>
                    <w:spacing w:line="256" w:lineRule="auto"/>
                    <w:rPr>
                      <w:rFonts w:asciiTheme="minorHAnsi" w:hAnsiTheme="minorHAnsi"/>
                      <w:sz w:val="22"/>
                    </w:rPr>
                  </w:pPr>
                </w:p>
              </w:tc>
            </w:tr>
            <w:tr w:rsidR="00915CE8" w:rsidTr="6A36319D" w14:paraId="53A98795" w14:textId="77777777">
              <w:trPr>
                <w:trHeight w:val="285"/>
              </w:trPr>
              <w:tc>
                <w:tcPr>
                  <w:tcW w:w="2050" w:type="dxa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auto" w:sz="4" w:space="0"/>
                  </w:tcBorders>
                  <w:tcMar/>
                  <w:vAlign w:val="center"/>
                </w:tcPr>
                <w:p w:rsidR="00915CE8" w:rsidRDefault="00940B62" w14:paraId="3AE2D5EF" w14:textId="185706E6">
                  <w:pPr>
                    <w:spacing w:line="256" w:lineRule="auto"/>
                    <w:rPr>
                      <w:rFonts w:asciiTheme="minorHAnsi" w:hAnsiTheme="minorHAnsi"/>
                      <w:b/>
                      <w:sz w:val="22"/>
                    </w:rPr>
                  </w:pPr>
                  <w:r>
                    <w:rPr>
                      <w:rFonts w:asciiTheme="minorHAnsi" w:hAnsiTheme="minorHAnsi"/>
                      <w:b/>
                      <w:sz w:val="22"/>
                    </w:rPr>
                    <w:t>Decision-maker</w:t>
                  </w:r>
                  <w:r w:rsidR="00FE49B2">
                    <w:rPr>
                      <w:rFonts w:asciiTheme="minorHAnsi" w:hAnsiTheme="minorHAnsi"/>
                      <w:b/>
                      <w:sz w:val="22"/>
                    </w:rPr>
                    <w:t>(s)</w:t>
                  </w:r>
                </w:p>
              </w:tc>
              <w:tc>
                <w:tcPr>
                  <w:tcW w:w="9180" w:type="dxa"/>
                  <w:gridSpan w:val="2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auto" w:sz="4" w:space="0"/>
                  </w:tcBorders>
                  <w:tcMar/>
                  <w:vAlign w:val="center"/>
                </w:tcPr>
                <w:p w:rsidRPr="00CD6DDA" w:rsidR="00915CE8" w:rsidP="00CD6DDA" w:rsidRDefault="00915CE8" w14:paraId="2B360D50" w14:textId="3A8C7156">
                  <w:pPr>
                    <w:spacing w:line="256" w:lineRule="auto"/>
                    <w:rPr>
                      <w:rFonts w:asciiTheme="minorHAnsi" w:hAnsiTheme="minorHAnsi"/>
                      <w:sz w:val="22"/>
                    </w:rPr>
                  </w:pPr>
                </w:p>
              </w:tc>
            </w:tr>
            <w:tr w:rsidR="001F4A9F" w:rsidTr="6A36319D" w14:paraId="790F2BBA" w14:textId="77777777">
              <w:trPr>
                <w:trHeight w:val="285"/>
              </w:trPr>
              <w:tc>
                <w:tcPr>
                  <w:tcW w:w="2050" w:type="dxa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auto" w:sz="4" w:space="0"/>
                  </w:tcBorders>
                  <w:tcMar/>
                  <w:vAlign w:val="center"/>
                </w:tcPr>
                <w:p w:rsidRPr="00EE6D59" w:rsidR="001F4A9F" w:rsidRDefault="001F4A9F" w14:paraId="450F48C7" w14:textId="1DC48CB7">
                  <w:pPr>
                    <w:spacing w:line="256" w:lineRule="auto"/>
                    <w:rPr>
                      <w:rFonts w:asciiTheme="minorHAnsi" w:hAnsiTheme="minorHAnsi"/>
                      <w:b/>
                      <w:sz w:val="22"/>
                    </w:rPr>
                  </w:pPr>
                  <w:r>
                    <w:rPr>
                      <w:rFonts w:asciiTheme="minorHAnsi" w:hAnsiTheme="minorHAnsi"/>
                      <w:b/>
                      <w:sz w:val="22"/>
                    </w:rPr>
                    <w:t>Date</w:t>
                  </w:r>
                </w:p>
              </w:tc>
              <w:tc>
                <w:tcPr>
                  <w:tcW w:w="9180" w:type="dxa"/>
                  <w:gridSpan w:val="2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auto" w:sz="4" w:space="0"/>
                  </w:tcBorders>
                  <w:tcMar/>
                  <w:vAlign w:val="center"/>
                </w:tcPr>
                <w:p w:rsidRPr="00FA147B" w:rsidR="001F4A9F" w:rsidRDefault="001F4A9F" w14:paraId="7667E43D" w14:textId="77777777">
                  <w:pPr>
                    <w:spacing w:line="256" w:lineRule="auto"/>
                    <w:rPr>
                      <w:rFonts w:asciiTheme="minorHAnsi" w:hAnsiTheme="minorHAnsi"/>
                      <w:sz w:val="22"/>
                    </w:rPr>
                  </w:pPr>
                </w:p>
              </w:tc>
            </w:tr>
            <w:tr w:rsidR="007C0229" w:rsidTr="6A36319D" w14:paraId="34D1696D" w14:textId="77777777">
              <w:trPr>
                <w:trHeight w:val="285"/>
              </w:trPr>
              <w:tc>
                <w:tcPr>
                  <w:tcW w:w="2050" w:type="dxa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auto" w:sz="4" w:space="0"/>
                  </w:tcBorders>
                  <w:tcMar/>
                  <w:vAlign w:val="center"/>
                </w:tcPr>
                <w:p w:rsidR="007C0229" w:rsidRDefault="007C0229" w14:paraId="7EC4E974" w14:textId="38FEB077">
                  <w:pPr>
                    <w:spacing w:line="256" w:lineRule="auto"/>
                    <w:rPr>
                      <w:rFonts w:asciiTheme="minorHAnsi" w:hAnsiTheme="minorHAnsi"/>
                      <w:b/>
                      <w:sz w:val="22"/>
                    </w:rPr>
                  </w:pPr>
                  <w:r>
                    <w:rPr>
                      <w:rFonts w:asciiTheme="minorHAnsi" w:hAnsiTheme="minorHAnsi"/>
                      <w:b/>
                      <w:sz w:val="22"/>
                    </w:rPr>
                    <w:t>Decision</w:t>
                  </w:r>
                </w:p>
              </w:tc>
              <w:tc>
                <w:tcPr>
                  <w:tcW w:w="9180" w:type="dxa"/>
                  <w:gridSpan w:val="2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auto" w:sz="4" w:space="0"/>
                  </w:tcBorders>
                  <w:tcMar/>
                  <w:vAlign w:val="center"/>
                </w:tcPr>
                <w:p w:rsidRPr="00FA147B" w:rsidR="007C0229" w:rsidRDefault="007C0229" w14:paraId="633CF6B5" w14:textId="7227E5E9">
                  <w:pPr>
                    <w:spacing w:line="256" w:lineRule="auto"/>
                    <w:rPr>
                      <w:rFonts w:asciiTheme="minorHAnsi" w:hAnsiTheme="minorHAnsi"/>
                      <w:sz w:val="22"/>
                    </w:rPr>
                  </w:pPr>
                  <w:r>
                    <w:rPr>
                      <w:rFonts w:asciiTheme="minorHAnsi" w:hAnsiTheme="minorHAnsi"/>
                      <w:sz w:val="22"/>
                    </w:rPr>
                    <w:t>Approved</w:t>
                  </w:r>
                  <w:r w:rsidR="00F46D3E">
                    <w:rPr>
                      <w:rFonts w:asciiTheme="minorHAnsi" w:hAnsiTheme="minorHAnsi"/>
                      <w:sz w:val="22"/>
                    </w:rPr>
                    <w:t xml:space="preserve"> </w:t>
                  </w:r>
                  <w:r w:rsidR="00755198">
                    <w:rPr>
                      <w:rFonts w:asciiTheme="minorHAnsi" w:hAnsiTheme="minorHAnsi"/>
                      <w:sz w:val="22"/>
                    </w:rPr>
                    <w:t xml:space="preserve"> </w:t>
                  </w:r>
                  <w:sdt>
                    <w:sdtPr>
                      <w:rPr>
                        <w:rFonts w:asciiTheme="minorHAnsi" w:hAnsiTheme="minorHAnsi"/>
                        <w:sz w:val="22"/>
                      </w:rPr>
                      <w:id w:val="-67688177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B14264">
                        <w:rPr>
                          <w:rFonts w:hint="eastAsia" w:ascii="MS Gothic" w:hAnsi="MS Gothic" w:eastAsia="MS Gothic"/>
                          <w:sz w:val="22"/>
                        </w:rPr>
                        <w:t>☐</w:t>
                      </w:r>
                    </w:sdtContent>
                  </w:sdt>
                  <w:r w:rsidR="00755198">
                    <w:rPr>
                      <w:rFonts w:asciiTheme="minorHAnsi" w:hAnsiTheme="minorHAnsi"/>
                      <w:sz w:val="22"/>
                    </w:rPr>
                    <w:t xml:space="preserve">      </w:t>
                  </w:r>
                  <w:r w:rsidR="004C73BE">
                    <w:rPr>
                      <w:rFonts w:asciiTheme="minorHAnsi" w:hAnsiTheme="minorHAnsi"/>
                      <w:sz w:val="22"/>
                    </w:rPr>
                    <w:t>Not Approved</w:t>
                  </w:r>
                  <w:r w:rsidR="00F46D3E">
                    <w:rPr>
                      <w:rFonts w:asciiTheme="minorHAnsi" w:hAnsiTheme="minorHAnsi"/>
                      <w:sz w:val="22"/>
                    </w:rPr>
                    <w:t xml:space="preserve">  </w:t>
                  </w:r>
                  <w:sdt>
                    <w:sdtPr>
                      <w:rPr>
                        <w:rFonts w:asciiTheme="minorHAnsi" w:hAnsiTheme="minorHAnsi"/>
                        <w:sz w:val="22"/>
                      </w:rPr>
                      <w:id w:val="-421352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FD5830">
                        <w:rPr>
                          <w:rFonts w:hint="eastAsia" w:ascii="MS Gothic" w:hAnsi="MS Gothic" w:eastAsia="MS Gothic"/>
                          <w:sz w:val="22"/>
                        </w:rPr>
                        <w:t>☐</w:t>
                      </w:r>
                    </w:sdtContent>
                  </w:sdt>
                </w:p>
              </w:tc>
            </w:tr>
            <w:tr w:rsidR="0073476D" w:rsidTr="6A36319D" w14:paraId="3487A15F" w14:textId="77777777">
              <w:trPr>
                <w:trHeight w:val="285"/>
              </w:trPr>
              <w:tc>
                <w:tcPr>
                  <w:tcW w:w="2050" w:type="dxa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auto" w:sz="4" w:space="0"/>
                  </w:tcBorders>
                  <w:tcMar/>
                  <w:vAlign w:val="center"/>
                </w:tcPr>
                <w:p w:rsidR="0073476D" w:rsidRDefault="0073476D" w14:paraId="3FD3517D" w14:textId="4312882B">
                  <w:pPr>
                    <w:spacing w:line="256" w:lineRule="auto"/>
                    <w:rPr>
                      <w:rFonts w:asciiTheme="minorHAnsi" w:hAnsiTheme="minorHAnsi"/>
                      <w:b/>
                      <w:sz w:val="22"/>
                    </w:rPr>
                  </w:pPr>
                  <w:r>
                    <w:rPr>
                      <w:rFonts w:asciiTheme="minorHAnsi" w:hAnsiTheme="minorHAnsi"/>
                      <w:b/>
                      <w:sz w:val="22"/>
                    </w:rPr>
                    <w:t>Comments</w:t>
                  </w:r>
                </w:p>
              </w:tc>
              <w:tc>
                <w:tcPr>
                  <w:tcW w:w="9180" w:type="dxa"/>
                  <w:gridSpan w:val="2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auto" w:sz="4" w:space="0"/>
                  </w:tcBorders>
                  <w:tcMar/>
                  <w:vAlign w:val="center"/>
                </w:tcPr>
                <w:p w:rsidR="0073476D" w:rsidRDefault="0073476D" w14:paraId="28EA0326" w14:textId="77777777">
                  <w:pPr>
                    <w:spacing w:line="256" w:lineRule="auto"/>
                    <w:rPr>
                      <w:rFonts w:asciiTheme="minorHAnsi" w:hAnsiTheme="minorHAnsi"/>
                      <w:sz w:val="22"/>
                    </w:rPr>
                  </w:pPr>
                </w:p>
              </w:tc>
            </w:tr>
            <w:tr w:rsidRPr="0003165A" w:rsidR="00510846" w:rsidTr="6A36319D" w14:paraId="6BC9A61F" w14:textId="77777777">
              <w:trPr>
                <w:trHeight w:val="70"/>
              </w:trPr>
              <w:tc>
                <w:tcPr>
                  <w:tcW w:w="11230" w:type="dxa"/>
                  <w:gridSpan w:val="3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2E74B5" w:themeFill="accent1" w:themeFillShade="BF"/>
                  <w:tcMar/>
                  <w:vAlign w:val="center"/>
                </w:tcPr>
                <w:p w:rsidRPr="00A5318A" w:rsidR="00834B57" w:rsidP="00CC5413" w:rsidRDefault="00834B57" w14:paraId="149679C1" w14:textId="28223DAD">
                  <w:pPr>
                    <w:pStyle w:val="TableText"/>
                    <w:spacing w:line="256" w:lineRule="auto"/>
                    <w:rPr>
                      <w:rFonts w:asciiTheme="minorHAnsi" w:hAnsiTheme="minorHAnsi" w:cstheme="minorHAnsi"/>
                      <w:b/>
                      <w:bCs/>
                      <w:sz w:val="22"/>
                      <w:lang w:val="en-US"/>
                    </w:rPr>
                  </w:pPr>
                </w:p>
              </w:tc>
            </w:tr>
            <w:tr w:rsidRPr="00DA2ABC" w:rsidR="00DA2ABC" w:rsidTr="6A36319D" w14:paraId="51604D50" w14:textId="77777777">
              <w:tblPrEx>
                <w:tblBorders>
                  <w:top w:val="single" w:color="000000" w:sz="4" w:space="0"/>
                  <w:left w:val="single" w:color="000000" w:sz="4" w:space="0"/>
                  <w:bottom w:val="single" w:color="000000" w:sz="4" w:space="0"/>
                  <w:right w:val="single" w:color="000000" w:sz="4" w:space="0"/>
                  <w:insideH w:val="single" w:color="000000" w:sz="4" w:space="0"/>
                  <w:insideV w:val="single" w:color="000000" w:sz="4" w:space="0"/>
                </w:tblBorders>
              </w:tblPrEx>
              <w:trPr>
                <w:trHeight w:val="1268"/>
              </w:trPr>
              <w:tc>
                <w:tcPr>
                  <w:tcW w:w="2091" w:type="dxa"/>
                  <w:gridSpan w:val="2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shd w:val="clear" w:color="auto" w:fill="FB964B"/>
                  <w:tcMar/>
                </w:tcPr>
                <w:p w:rsidRPr="00671EDE" w:rsidR="00DA2ABC" w:rsidP="00547417" w:rsidRDefault="00DA2ABC" w14:paraId="2B718C1A" w14:textId="123CB400">
                  <w:pPr>
                    <w:pStyle w:val="TableHeaderText"/>
                    <w:tabs>
                      <w:tab w:val="left" w:pos="0"/>
                      <w:tab w:val="left" w:pos="3953"/>
                      <w:tab w:val="center" w:pos="5169"/>
                    </w:tabs>
                    <w:spacing w:line="256" w:lineRule="auto"/>
                    <w:ind w:right="-108"/>
                    <w:rPr>
                      <w:rFonts w:asciiTheme="minorHAnsi" w:hAnsiTheme="minorHAnsi"/>
                      <w:b w:val="0"/>
                      <w:color w:val="2E74B5" w:themeColor="accent1" w:themeShade="BF"/>
                      <w:sz w:val="72"/>
                      <w:szCs w:val="56"/>
                      <w:lang w:val="en-US"/>
                      <w14:shadow w14:blurRad="38100" w14:dist="25400" w14:dir="5400000" w14:sx="100000" w14:sy="100000" w14:kx="0" w14:ky="0" w14:algn="ctr">
                        <w14:srgbClr w14:val="6E747A">
                          <w14:alpha w14:val="57000"/>
                        </w14:srgbClr>
                      </w14:shadow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</w:rPr>
                  </w:pPr>
                  <w:r w:rsidRPr="00671EDE">
                    <w:rPr>
                      <w:rFonts w:asciiTheme="minorHAnsi" w:hAnsiTheme="minorHAnsi"/>
                      <w:b w:val="0"/>
                      <w:color w:val="2E74B5" w:themeColor="accent1" w:themeShade="BF"/>
                      <w:sz w:val="72"/>
                      <w:szCs w:val="56"/>
                      <w:lang w:val="en-US"/>
                      <w14:shadow w14:blurRad="38100" w14:dist="25400" w14:dir="5400000" w14:sx="100000" w14:sy="100000" w14:kx="0" w14:ky="0" w14:algn="ctr">
                        <w14:srgbClr w14:val="6E747A">
                          <w14:alpha w14:val="57000"/>
                        </w14:srgbClr>
                      </w14:shadow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</w:rPr>
                    <w:t>S</w:t>
                  </w:r>
                </w:p>
              </w:tc>
              <w:tc>
                <w:tcPr>
                  <w:tcW w:w="9139" w:type="dxa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tcMar/>
                </w:tcPr>
                <w:p w:rsidRPr="003F0DE5" w:rsidR="00DA2ABC" w:rsidP="0C4DEF6C" w:rsidRDefault="57115A04" w14:paraId="2F918995" w14:textId="0D715501">
                  <w:pPr>
                    <w:pStyle w:val="TableHeaderText"/>
                    <w:tabs>
                      <w:tab w:val="left" w:pos="0"/>
                      <w:tab w:val="left" w:pos="3953"/>
                      <w:tab w:val="center" w:pos="5169"/>
                    </w:tabs>
                    <w:spacing w:line="256" w:lineRule="auto"/>
                    <w:ind w:right="-108"/>
                    <w:jc w:val="left"/>
                    <w:rPr>
                      <w:rFonts w:asciiTheme="minorHAnsi" w:hAnsiTheme="minorHAnsi"/>
                      <w:color w:val="000000" w:themeColor="text1"/>
                      <w:lang w:val="en-US"/>
                    </w:rPr>
                  </w:pPr>
                  <w:r w:rsidRPr="003F0DE5">
                    <w:rPr>
                      <w:rFonts w:asciiTheme="minorHAnsi" w:hAnsiTheme="minorHAnsi"/>
                      <w:color w:val="000000" w:themeColor="text1"/>
                      <w:lang w:val="en-US"/>
                    </w:rPr>
                    <w:t>Situation</w:t>
                  </w:r>
                </w:p>
                <w:p w:rsidRPr="003F0DE5" w:rsidR="00DA2ABC" w:rsidP="00D44AD1" w:rsidRDefault="00DA2ABC" w14:paraId="3E189D88" w14:textId="38E4D28D">
                  <w:pPr>
                    <w:pStyle w:val="TableHeaderText"/>
                    <w:tabs>
                      <w:tab w:val="left" w:pos="0"/>
                      <w:tab w:val="left" w:pos="3953"/>
                      <w:tab w:val="center" w:pos="5169"/>
                    </w:tabs>
                    <w:spacing w:line="256" w:lineRule="auto"/>
                    <w:ind w:left="720" w:right="-108"/>
                    <w:jc w:val="left"/>
                    <w:rPr>
                      <w:rFonts w:asciiTheme="minorHAnsi" w:hAnsiTheme="minorHAnsi"/>
                      <w:b w:val="0"/>
                      <w:bCs/>
                      <w:color w:val="000000" w:themeColor="text1"/>
                      <w:sz w:val="22"/>
                      <w:szCs w:val="20"/>
                      <w:lang w:val="en-US"/>
                    </w:rPr>
                  </w:pPr>
                </w:p>
              </w:tc>
            </w:tr>
            <w:tr w:rsidRPr="00DA2ABC" w:rsidR="00DA2ABC" w:rsidTr="6A36319D" w14:paraId="655EB183" w14:textId="77777777">
              <w:tblPrEx>
                <w:tblBorders>
                  <w:top w:val="single" w:color="000000" w:sz="4" w:space="0"/>
                  <w:left w:val="single" w:color="000000" w:sz="4" w:space="0"/>
                  <w:bottom w:val="single" w:color="000000" w:sz="4" w:space="0"/>
                  <w:right w:val="single" w:color="000000" w:sz="4" w:space="0"/>
                  <w:insideH w:val="single" w:color="000000" w:sz="4" w:space="0"/>
                  <w:insideV w:val="single" w:color="000000" w:sz="4" w:space="0"/>
                </w:tblBorders>
              </w:tblPrEx>
              <w:trPr>
                <w:trHeight w:val="1250"/>
              </w:trPr>
              <w:tc>
                <w:tcPr>
                  <w:tcW w:w="2091" w:type="dxa"/>
                  <w:gridSpan w:val="2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shd w:val="clear" w:color="auto" w:fill="FB964B"/>
                  <w:tcMar/>
                </w:tcPr>
                <w:p w:rsidRPr="00671EDE" w:rsidR="00DA2ABC" w:rsidP="00547417" w:rsidRDefault="00DA2ABC" w14:paraId="7682C6E8" w14:textId="7A0E3409">
                  <w:pPr>
                    <w:pStyle w:val="TableHeaderText"/>
                    <w:tabs>
                      <w:tab w:val="left" w:pos="420"/>
                      <w:tab w:val="left" w:pos="3953"/>
                      <w:tab w:val="center" w:pos="5169"/>
                    </w:tabs>
                    <w:spacing w:line="256" w:lineRule="auto"/>
                    <w:ind w:right="-108"/>
                    <w:rPr>
                      <w:rFonts w:asciiTheme="minorHAnsi" w:hAnsiTheme="minorHAnsi"/>
                      <w:b w:val="0"/>
                      <w:color w:val="2E74B5" w:themeColor="accent1" w:themeShade="BF"/>
                      <w:sz w:val="72"/>
                      <w:szCs w:val="56"/>
                      <w:lang w:val="en-US"/>
                      <w14:shadow w14:blurRad="38100" w14:dist="25400" w14:dir="5400000" w14:sx="100000" w14:sy="100000" w14:kx="0" w14:ky="0" w14:algn="ctr">
                        <w14:srgbClr w14:val="6E747A">
                          <w14:alpha w14:val="57000"/>
                        </w14:srgbClr>
                      </w14:shadow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</w:rPr>
                  </w:pPr>
                  <w:r w:rsidRPr="00671EDE">
                    <w:rPr>
                      <w:rFonts w:asciiTheme="minorHAnsi" w:hAnsiTheme="minorHAnsi"/>
                      <w:b w:val="0"/>
                      <w:color w:val="2E74B5" w:themeColor="accent1" w:themeShade="BF"/>
                      <w:sz w:val="72"/>
                      <w:szCs w:val="56"/>
                      <w:lang w:val="en-US"/>
                      <w14:shadow w14:blurRad="38100" w14:dist="25400" w14:dir="5400000" w14:sx="100000" w14:sy="100000" w14:kx="0" w14:ky="0" w14:algn="ctr">
                        <w14:srgbClr w14:val="6E747A">
                          <w14:alpha w14:val="57000"/>
                        </w14:srgbClr>
                      </w14:shadow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</w:rPr>
                    <w:t>B</w:t>
                  </w:r>
                </w:p>
              </w:tc>
              <w:tc>
                <w:tcPr>
                  <w:tcW w:w="9139" w:type="dxa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tcMar/>
                </w:tcPr>
                <w:p w:rsidRPr="003F0DE5" w:rsidR="00DA2ABC" w:rsidP="000376D4" w:rsidRDefault="00B91A6C" w14:paraId="5B3C59F6" w14:textId="77777777">
                  <w:pPr>
                    <w:pStyle w:val="TableHeaderText"/>
                    <w:tabs>
                      <w:tab w:val="left" w:pos="0"/>
                      <w:tab w:val="left" w:pos="3953"/>
                      <w:tab w:val="center" w:pos="5169"/>
                    </w:tabs>
                    <w:spacing w:line="256" w:lineRule="auto"/>
                    <w:ind w:right="-108"/>
                    <w:jc w:val="left"/>
                    <w:rPr>
                      <w:rFonts w:asciiTheme="minorHAnsi" w:hAnsiTheme="minorHAnsi"/>
                      <w:color w:val="000000" w:themeColor="text1"/>
                      <w:lang w:val="en-US"/>
                    </w:rPr>
                  </w:pPr>
                  <w:r w:rsidRPr="003F0DE5">
                    <w:rPr>
                      <w:rFonts w:asciiTheme="minorHAnsi" w:hAnsiTheme="minorHAnsi"/>
                      <w:color w:val="000000" w:themeColor="text1"/>
                      <w:lang w:val="en-US"/>
                    </w:rPr>
                    <w:t>Background</w:t>
                  </w:r>
                </w:p>
                <w:p w:rsidRPr="003F0DE5" w:rsidR="00B91A6C" w:rsidP="006F23B5" w:rsidRDefault="00B91A6C" w14:paraId="1215B21D" w14:textId="3D6E2AB0">
                  <w:pPr>
                    <w:pStyle w:val="TableHeaderText"/>
                    <w:tabs>
                      <w:tab w:val="left" w:pos="0"/>
                      <w:tab w:val="left" w:pos="3953"/>
                      <w:tab w:val="center" w:pos="5169"/>
                    </w:tabs>
                    <w:spacing w:line="256" w:lineRule="auto"/>
                    <w:ind w:left="720" w:right="-108"/>
                    <w:jc w:val="left"/>
                    <w:rPr>
                      <w:rFonts w:asciiTheme="minorHAnsi" w:hAnsiTheme="minorHAnsi"/>
                      <w:b w:val="0"/>
                      <w:bCs/>
                      <w:color w:val="000000" w:themeColor="text1"/>
                      <w:sz w:val="22"/>
                      <w:szCs w:val="20"/>
                      <w:lang w:val="en-US"/>
                    </w:rPr>
                  </w:pPr>
                </w:p>
              </w:tc>
            </w:tr>
            <w:tr w:rsidRPr="00DA2ABC" w:rsidR="00DA2ABC" w:rsidTr="6A36319D" w14:paraId="31CF5592" w14:textId="77777777">
              <w:tblPrEx>
                <w:tblBorders>
                  <w:top w:val="single" w:color="000000" w:sz="4" w:space="0"/>
                  <w:left w:val="single" w:color="000000" w:sz="4" w:space="0"/>
                  <w:bottom w:val="single" w:color="000000" w:sz="4" w:space="0"/>
                  <w:right w:val="single" w:color="000000" w:sz="4" w:space="0"/>
                  <w:insideH w:val="single" w:color="000000" w:sz="4" w:space="0"/>
                  <w:insideV w:val="single" w:color="000000" w:sz="4" w:space="0"/>
                </w:tblBorders>
              </w:tblPrEx>
              <w:trPr>
                <w:trHeight w:val="1169"/>
              </w:trPr>
              <w:tc>
                <w:tcPr>
                  <w:tcW w:w="2091" w:type="dxa"/>
                  <w:gridSpan w:val="2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shd w:val="clear" w:color="auto" w:fill="FB964B"/>
                  <w:tcMar/>
                </w:tcPr>
                <w:p w:rsidRPr="00671EDE" w:rsidR="00DA2ABC" w:rsidP="00547417" w:rsidRDefault="0075586D" w14:paraId="7CCCEA85" w14:textId="0DEF2E91">
                  <w:pPr>
                    <w:pStyle w:val="TableHeaderText"/>
                    <w:tabs>
                      <w:tab w:val="left" w:pos="420"/>
                      <w:tab w:val="left" w:pos="3953"/>
                      <w:tab w:val="center" w:pos="5169"/>
                    </w:tabs>
                    <w:spacing w:line="256" w:lineRule="auto"/>
                    <w:ind w:right="-108"/>
                    <w:rPr>
                      <w:rFonts w:asciiTheme="minorHAnsi" w:hAnsiTheme="minorHAnsi"/>
                      <w:b w:val="0"/>
                      <w:color w:val="2E74B5" w:themeColor="accent1" w:themeShade="BF"/>
                      <w:sz w:val="72"/>
                      <w:szCs w:val="56"/>
                      <w:lang w:val="en-US"/>
                      <w14:shadow w14:blurRad="38100" w14:dist="25400" w14:dir="5400000" w14:sx="100000" w14:sy="100000" w14:kx="0" w14:ky="0" w14:algn="ctr">
                        <w14:srgbClr w14:val="6E747A">
                          <w14:alpha w14:val="57000"/>
                        </w14:srgbClr>
                      </w14:shadow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</w:rPr>
                  </w:pPr>
                  <w:r w:rsidRPr="00671EDE">
                    <w:rPr>
                      <w:rFonts w:asciiTheme="minorHAnsi" w:hAnsiTheme="minorHAnsi"/>
                      <w:b w:val="0"/>
                      <w:color w:val="2E74B5" w:themeColor="accent1" w:themeShade="BF"/>
                      <w:sz w:val="72"/>
                      <w:szCs w:val="56"/>
                      <w:lang w:val="en-US"/>
                      <w14:shadow w14:blurRad="38100" w14:dist="25400" w14:dir="5400000" w14:sx="100000" w14:sy="100000" w14:kx="0" w14:ky="0" w14:algn="ctr">
                        <w14:srgbClr w14:val="6E747A">
                          <w14:alpha w14:val="57000"/>
                        </w14:srgbClr>
                      </w14:shadow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</w:rPr>
                    <w:t>A</w:t>
                  </w:r>
                </w:p>
              </w:tc>
              <w:tc>
                <w:tcPr>
                  <w:tcW w:w="9139" w:type="dxa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tcMar/>
                </w:tcPr>
                <w:p w:rsidRPr="003F0DE5" w:rsidR="00DA2ABC" w:rsidP="000376D4" w:rsidRDefault="00B91A6C" w14:paraId="5FDC5E8F" w14:textId="77777777">
                  <w:pPr>
                    <w:pStyle w:val="TableHeaderText"/>
                    <w:tabs>
                      <w:tab w:val="left" w:pos="0"/>
                      <w:tab w:val="left" w:pos="3953"/>
                      <w:tab w:val="center" w:pos="5169"/>
                    </w:tabs>
                    <w:spacing w:line="256" w:lineRule="auto"/>
                    <w:ind w:right="-108"/>
                    <w:jc w:val="left"/>
                    <w:rPr>
                      <w:rFonts w:asciiTheme="minorHAnsi" w:hAnsiTheme="minorHAnsi"/>
                      <w:color w:val="000000" w:themeColor="text1"/>
                      <w:lang w:val="en-US"/>
                    </w:rPr>
                  </w:pPr>
                  <w:r w:rsidRPr="003F0DE5">
                    <w:rPr>
                      <w:rFonts w:asciiTheme="minorHAnsi" w:hAnsiTheme="minorHAnsi"/>
                      <w:color w:val="000000" w:themeColor="text1"/>
                      <w:lang w:val="en-US"/>
                    </w:rPr>
                    <w:t>Assessment</w:t>
                  </w:r>
                </w:p>
                <w:p w:rsidRPr="003F0DE5" w:rsidR="00B91A6C" w:rsidP="00EF5B5F" w:rsidRDefault="00B91A6C" w14:paraId="5C4DDACA" w14:textId="6553F242">
                  <w:pPr>
                    <w:pStyle w:val="TableHeaderText"/>
                    <w:tabs>
                      <w:tab w:val="left" w:pos="0"/>
                      <w:tab w:val="left" w:pos="3953"/>
                      <w:tab w:val="center" w:pos="5169"/>
                    </w:tabs>
                    <w:spacing w:line="256" w:lineRule="auto"/>
                    <w:ind w:left="720" w:right="-108"/>
                    <w:jc w:val="left"/>
                    <w:rPr>
                      <w:rFonts w:asciiTheme="minorHAnsi" w:hAnsiTheme="minorHAnsi"/>
                      <w:color w:val="000000" w:themeColor="text1"/>
                      <w:sz w:val="22"/>
                      <w:szCs w:val="20"/>
                      <w:lang w:val="en-US"/>
                    </w:rPr>
                  </w:pPr>
                </w:p>
              </w:tc>
            </w:tr>
            <w:tr w:rsidRPr="00DA2ABC" w:rsidR="00DA2ABC" w:rsidTr="6A36319D" w14:paraId="23F3858D" w14:textId="77777777">
              <w:tblPrEx>
                <w:tblBorders>
                  <w:top w:val="single" w:color="000000" w:sz="4" w:space="0"/>
                  <w:left w:val="single" w:color="000000" w:sz="4" w:space="0"/>
                  <w:bottom w:val="single" w:color="000000" w:sz="4" w:space="0"/>
                  <w:right w:val="single" w:color="000000" w:sz="4" w:space="0"/>
                  <w:insideH w:val="single" w:color="000000" w:sz="4" w:space="0"/>
                  <w:insideV w:val="single" w:color="000000" w:sz="4" w:space="0"/>
                </w:tblBorders>
              </w:tblPrEx>
              <w:trPr>
                <w:trHeight w:val="1529"/>
              </w:trPr>
              <w:tc>
                <w:tcPr>
                  <w:tcW w:w="2091" w:type="dxa"/>
                  <w:gridSpan w:val="2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shd w:val="clear" w:color="auto" w:fill="FB964B"/>
                  <w:tcMar/>
                </w:tcPr>
                <w:p w:rsidRPr="00671EDE" w:rsidR="00DA2ABC" w:rsidP="00547417" w:rsidRDefault="00DA2ABC" w14:paraId="7A1281E0" w14:textId="2BDA165E">
                  <w:pPr>
                    <w:pStyle w:val="TableHeaderText"/>
                    <w:tabs>
                      <w:tab w:val="left" w:pos="420"/>
                      <w:tab w:val="left" w:pos="3953"/>
                      <w:tab w:val="center" w:pos="5169"/>
                    </w:tabs>
                    <w:spacing w:line="256" w:lineRule="auto"/>
                    <w:ind w:right="-108"/>
                    <w:rPr>
                      <w:rFonts w:asciiTheme="minorHAnsi" w:hAnsiTheme="minorHAnsi"/>
                      <w:b w:val="0"/>
                      <w:color w:val="2E74B5" w:themeColor="accent1" w:themeShade="BF"/>
                      <w:sz w:val="72"/>
                      <w:szCs w:val="56"/>
                      <w:lang w:val="en-US"/>
                      <w14:shadow w14:blurRad="38100" w14:dist="25400" w14:dir="5400000" w14:sx="100000" w14:sy="100000" w14:kx="0" w14:ky="0" w14:algn="ctr">
                        <w14:srgbClr w14:val="6E747A">
                          <w14:alpha w14:val="57000"/>
                        </w14:srgbClr>
                      </w14:shadow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</w:rPr>
                  </w:pPr>
                  <w:r w:rsidRPr="00671EDE">
                    <w:rPr>
                      <w:rFonts w:asciiTheme="minorHAnsi" w:hAnsiTheme="minorHAnsi"/>
                      <w:b w:val="0"/>
                      <w:color w:val="2E74B5" w:themeColor="accent1" w:themeShade="BF"/>
                      <w:sz w:val="72"/>
                      <w:szCs w:val="56"/>
                      <w:lang w:val="en-US"/>
                      <w14:shadow w14:blurRad="38100" w14:dist="25400" w14:dir="5400000" w14:sx="100000" w14:sy="100000" w14:kx="0" w14:ky="0" w14:algn="ctr">
                        <w14:srgbClr w14:val="6E747A">
                          <w14:alpha w14:val="57000"/>
                        </w14:srgbClr>
                      </w14:shadow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</w:rPr>
                    <w:t>R</w:t>
                  </w:r>
                </w:p>
              </w:tc>
              <w:tc>
                <w:tcPr>
                  <w:tcW w:w="9139" w:type="dxa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tcMar/>
                </w:tcPr>
                <w:p w:rsidRPr="003F0DE5" w:rsidR="00DA2ABC" w:rsidP="000376D4" w:rsidRDefault="00B91A6C" w14:paraId="7D86514C" w14:textId="77777777">
                  <w:pPr>
                    <w:pStyle w:val="TableHeaderText"/>
                    <w:tabs>
                      <w:tab w:val="left" w:pos="0"/>
                      <w:tab w:val="left" w:pos="3953"/>
                      <w:tab w:val="center" w:pos="5169"/>
                    </w:tabs>
                    <w:spacing w:line="256" w:lineRule="auto"/>
                    <w:ind w:right="-108"/>
                    <w:jc w:val="left"/>
                    <w:rPr>
                      <w:rFonts w:asciiTheme="minorHAnsi" w:hAnsiTheme="minorHAnsi"/>
                      <w:color w:val="000000" w:themeColor="text1"/>
                      <w:lang w:val="en-US"/>
                    </w:rPr>
                  </w:pPr>
                  <w:r w:rsidRPr="003F0DE5">
                    <w:rPr>
                      <w:rFonts w:asciiTheme="minorHAnsi" w:hAnsiTheme="minorHAnsi"/>
                      <w:color w:val="000000" w:themeColor="text1"/>
                      <w:lang w:val="en-US"/>
                    </w:rPr>
                    <w:t>Recommendation</w:t>
                  </w:r>
                </w:p>
                <w:p w:rsidRPr="003F0DE5" w:rsidR="00B91A6C" w:rsidP="00071F3D" w:rsidRDefault="00B91A6C" w14:paraId="330D654A" w14:textId="6081AA5D">
                  <w:pPr>
                    <w:pStyle w:val="TableHeaderText"/>
                    <w:tabs>
                      <w:tab w:val="left" w:pos="0"/>
                      <w:tab w:val="left" w:pos="3953"/>
                      <w:tab w:val="center" w:pos="5169"/>
                    </w:tabs>
                    <w:spacing w:line="256" w:lineRule="auto"/>
                    <w:ind w:left="720" w:right="-108"/>
                    <w:jc w:val="left"/>
                    <w:rPr>
                      <w:rFonts w:asciiTheme="minorHAnsi" w:hAnsiTheme="minorHAnsi"/>
                      <w:color w:val="000000" w:themeColor="text1"/>
                      <w:sz w:val="22"/>
                      <w:szCs w:val="20"/>
                      <w:lang w:val="en-US"/>
                    </w:rPr>
                  </w:pPr>
                </w:p>
              </w:tc>
            </w:tr>
          </w:tbl>
          <w:p w:rsidR="007B1767" w:rsidRDefault="007B1767" w14:paraId="50573881" w14:textId="77777777">
            <w:pPr>
              <w:pStyle w:val="BlockText"/>
              <w:spacing w:after="60" w:line="256" w:lineRule="auto"/>
              <w:jc w:val="both"/>
              <w:rPr>
                <w:rFonts w:asciiTheme="minorHAnsi" w:hAnsiTheme="minorHAnsi"/>
                <w:sz w:val="22"/>
                <w:lang w:val="en-US"/>
              </w:rPr>
            </w:pPr>
          </w:p>
        </w:tc>
      </w:tr>
    </w:tbl>
    <w:p w:rsidRPr="007D0377" w:rsidR="00EE6D59" w:rsidP="007D0377" w:rsidRDefault="00F42722" w14:paraId="53D50E4D" w14:textId="2D9CD941">
      <w:pPr>
        <w:spacing w:after="160" w:line="259" w:lineRule="auto"/>
        <w:rPr>
          <w:rFonts w:asciiTheme="minorHAnsi" w:hAnsiTheme="minorHAnsi" w:cstheme="minorHAnsi"/>
          <w:b/>
          <w:sz w:val="22"/>
          <w:u w:val="single"/>
        </w:rPr>
      </w:pPr>
      <w:bookmarkStart w:name="_Hlk183091787" w:id="1"/>
      <w:r w:rsidRPr="007D0377">
        <w:rPr>
          <w:rFonts w:asciiTheme="minorHAnsi" w:hAnsiTheme="minorHAnsi" w:cstheme="minorHAnsi"/>
          <w:sz w:val="22"/>
        </w:rPr>
        <w:t xml:space="preserve"> </w:t>
      </w:r>
      <w:bookmarkEnd w:id="1"/>
    </w:p>
    <w:sectPr w:rsidRPr="007D0377" w:rsidR="00EE6D59" w:rsidSect="006556A1">
      <w:headerReference w:type="default" r:id="rId11"/>
      <w:footerReference w:type="default" r:id="rId12"/>
      <w:pgSz w:w="12240" w:h="15840" w:orient="portrait" w:code="1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097EBC" w:rsidP="004C37FD" w:rsidRDefault="00097EBC" w14:paraId="74322D84" w14:textId="77777777">
      <w:r>
        <w:separator/>
      </w:r>
    </w:p>
  </w:endnote>
  <w:endnote w:type="continuationSeparator" w:id="0">
    <w:p w:rsidR="00097EBC" w:rsidP="004C37FD" w:rsidRDefault="00097EBC" w14:paraId="2E917E89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2677721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:rsidR="00AA4A8F" w:rsidP="00AA4A8F" w:rsidRDefault="00AA4A8F" w14:paraId="4F0394EC" w14:textId="79C38FAB">
            <w:pPr>
              <w:pStyle w:val="Footer"/>
              <w:ind w:left="4680" w:firstLine="4680"/>
              <w:jc w:val="center"/>
            </w:pPr>
            <w:r w:rsidRPr="00AA4A8F">
              <w:rPr>
                <w:rFonts w:asciiTheme="minorHAnsi" w:hAnsiTheme="minorHAnsi" w:cstheme="minorHAnsi"/>
                <w:sz w:val="20"/>
                <w:szCs w:val="18"/>
              </w:rPr>
              <w:t xml:space="preserve">Page </w:t>
            </w:r>
            <w:r w:rsidRPr="00AA4A8F">
              <w:rPr>
                <w:rFonts w:asciiTheme="minorHAnsi" w:hAnsiTheme="minorHAnsi" w:cstheme="minorHAnsi"/>
                <w:sz w:val="20"/>
                <w:szCs w:val="20"/>
              </w:rPr>
              <w:fldChar w:fldCharType="begin"/>
            </w:r>
            <w:r w:rsidRPr="00AA4A8F">
              <w:rPr>
                <w:rFonts w:asciiTheme="minorHAnsi" w:hAnsiTheme="minorHAnsi" w:cstheme="minorHAnsi"/>
                <w:sz w:val="20"/>
                <w:szCs w:val="18"/>
              </w:rPr>
              <w:instrText xml:space="preserve"> PAGE </w:instrText>
            </w:r>
            <w:r w:rsidRPr="00AA4A8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AA4A8F">
              <w:rPr>
                <w:rFonts w:asciiTheme="minorHAnsi" w:hAnsiTheme="minorHAnsi" w:cstheme="minorHAnsi"/>
                <w:noProof/>
                <w:sz w:val="20"/>
                <w:szCs w:val="18"/>
              </w:rPr>
              <w:t>2</w:t>
            </w:r>
            <w:r w:rsidRPr="00AA4A8F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Pr="00AA4A8F">
              <w:rPr>
                <w:rFonts w:asciiTheme="minorHAnsi" w:hAnsiTheme="minorHAnsi" w:cstheme="minorHAnsi"/>
                <w:sz w:val="20"/>
                <w:szCs w:val="18"/>
              </w:rPr>
              <w:t xml:space="preserve"> of </w:t>
            </w:r>
            <w:r w:rsidRPr="00AA4A8F">
              <w:rPr>
                <w:rFonts w:asciiTheme="minorHAnsi" w:hAnsiTheme="minorHAnsi" w:cstheme="minorHAnsi"/>
                <w:sz w:val="20"/>
                <w:szCs w:val="20"/>
              </w:rPr>
              <w:fldChar w:fldCharType="begin"/>
            </w:r>
            <w:r w:rsidRPr="00AA4A8F">
              <w:rPr>
                <w:rFonts w:asciiTheme="minorHAnsi" w:hAnsiTheme="minorHAnsi" w:cstheme="minorHAnsi"/>
                <w:sz w:val="20"/>
                <w:szCs w:val="18"/>
              </w:rPr>
              <w:instrText xml:space="preserve"> NUMPAGES  </w:instrText>
            </w:r>
            <w:r w:rsidRPr="00AA4A8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AA4A8F">
              <w:rPr>
                <w:rFonts w:asciiTheme="minorHAnsi" w:hAnsiTheme="minorHAnsi" w:cstheme="minorHAnsi"/>
                <w:noProof/>
                <w:sz w:val="20"/>
                <w:szCs w:val="18"/>
              </w:rPr>
              <w:t>2</w:t>
            </w:r>
            <w:r w:rsidRPr="00AA4A8F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sdtContent>
      </w:sdt>
    </w:sdtContent>
  </w:sdt>
  <w:p w:rsidR="00AA4A8F" w:rsidRDefault="00AA4A8F" w14:paraId="2A912C98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097EBC" w:rsidP="004C37FD" w:rsidRDefault="00097EBC" w14:paraId="3DD71D5F" w14:textId="77777777">
      <w:r>
        <w:separator/>
      </w:r>
    </w:p>
  </w:footnote>
  <w:footnote w:type="continuationSeparator" w:id="0">
    <w:p w:rsidR="00097EBC" w:rsidP="004C37FD" w:rsidRDefault="00097EBC" w14:paraId="7BEE4112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0376D4" w:rsidP="00493505" w:rsidRDefault="00493505" w14:paraId="708DF0AB" w14:textId="7B0DE8ED">
    <w:pPr>
      <w:pStyle w:val="Header"/>
      <w:tabs>
        <w:tab w:val="clear" w:pos="4680"/>
        <w:tab w:val="clear" w:pos="9360"/>
        <w:tab w:val="left" w:pos="3600"/>
      </w:tabs>
    </w:pPr>
    <w:r>
      <w:rPr>
        <w:noProof/>
        <w:lang w:val="en-US"/>
      </w:rPr>
      <w:drawing>
        <wp:inline distT="0" distB="0" distL="0" distR="0" wp14:anchorId="07275B3A" wp14:editId="0BE36324">
          <wp:extent cx="904725" cy="356585"/>
          <wp:effectExtent l="0" t="0" r="0" b="5715"/>
          <wp:docPr id="1" name="Picture 1" descr="https://kdnet.chkd.net/images/CHKDHS_graphics/CHKDhsVERT_color_RGBp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kdnet.chkd.net/images/CHKDHS_graphics/CHKDhsVERT_color_RGBpc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9429" cy="4057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 w:rsidR="003D1156">
      <w:t xml:space="preserve">                 </w:t>
    </w:r>
    <w:r>
      <w:t xml:space="preserve"> </w:t>
    </w:r>
    <w:r w:rsidRPr="003D1156">
      <w:rPr>
        <w:rFonts w:asciiTheme="minorHAnsi" w:hAnsiTheme="minorHAnsi"/>
        <w:color w:val="0070C0"/>
        <w:sz w:val="96"/>
        <w:szCs w:val="96"/>
        <w:lang w:val="en-US"/>
      </w:rPr>
      <w:t>SBAR</w:t>
    </w:r>
  </w:p>
  <w:p w:rsidR="000376D4" w:rsidP="000376D4" w:rsidRDefault="000376D4" w14:paraId="3CD400B5" w14:textId="77777777">
    <w:pPr>
      <w:pStyle w:val="Header"/>
      <w:tabs>
        <w:tab w:val="clear" w:pos="4680"/>
        <w:tab w:val="clear" w:pos="9360"/>
        <w:tab w:val="center" w:pos="540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5B72DA"/>
    <w:multiLevelType w:val="hybridMultilevel"/>
    <w:tmpl w:val="B96C083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6F43E4D"/>
    <w:multiLevelType w:val="hybridMultilevel"/>
    <w:tmpl w:val="7CC2B5AC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A9170F1"/>
    <w:multiLevelType w:val="multilevel"/>
    <w:tmpl w:val="3AD670DE"/>
    <w:styleLink w:val="NumberedListList"/>
    <w:lvl w:ilvl="0">
      <w:start w:val="1"/>
      <w:numFmt w:val="decimal"/>
      <w:pStyle w:val="BlockLine"/>
      <w:lvlText w:val=""/>
      <w:lvlJc w:val="left"/>
      <w:pPr>
        <w:ind w:left="1720" w:firstLine="0"/>
      </w:pPr>
    </w:lvl>
    <w:lvl w:ilvl="1">
      <w:start w:val="1"/>
      <w:numFmt w:val="decimal"/>
      <w:pStyle w:val="NumberedList1"/>
      <w:lvlText w:val="%2."/>
      <w:lvlJc w:val="left"/>
      <w:pPr>
        <w:tabs>
          <w:tab w:val="num" w:pos="346"/>
        </w:tabs>
        <w:ind w:left="346" w:hanging="346"/>
      </w:pPr>
    </w:lvl>
    <w:lvl w:ilvl="2">
      <w:start w:val="1"/>
      <w:numFmt w:val="decimal"/>
      <w:pStyle w:val="NumberedList2"/>
      <w:lvlText w:val="%3)"/>
      <w:lvlJc w:val="left"/>
      <w:pPr>
        <w:tabs>
          <w:tab w:val="num" w:pos="692"/>
        </w:tabs>
        <w:ind w:left="692" w:hanging="346"/>
      </w:pPr>
    </w:lvl>
    <w:lvl w:ilvl="3">
      <w:start w:val="1"/>
      <w:numFmt w:val="upperRoman"/>
      <w:pStyle w:val="NumberedList3"/>
      <w:lvlText w:val="%4."/>
      <w:lvlJc w:val="right"/>
      <w:pPr>
        <w:tabs>
          <w:tab w:val="num" w:pos="960"/>
        </w:tabs>
        <w:ind w:left="960" w:hanging="173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44DD1C40"/>
    <w:multiLevelType w:val="hybridMultilevel"/>
    <w:tmpl w:val="E7B817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569721DE"/>
    <w:multiLevelType w:val="hybridMultilevel"/>
    <w:tmpl w:val="611A9BFA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 w16cid:durableId="1560286488">
    <w:abstractNumId w:val="2"/>
  </w:num>
  <w:num w:numId="2" w16cid:durableId="21329419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43143513">
    <w:abstractNumId w:val="4"/>
  </w:num>
  <w:num w:numId="4" w16cid:durableId="1067532999">
    <w:abstractNumId w:val="1"/>
  </w:num>
  <w:num w:numId="5" w16cid:durableId="1650356389">
    <w:abstractNumId w:val="3"/>
  </w:num>
  <w:num w:numId="6" w16cid:durableId="13800082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wNDWwMDEwM7Y0MjJT0lEKTi0uzszPAykwrAUATEBNfSwAAAA="/>
  </w:docVars>
  <w:rsids>
    <w:rsidRoot w:val="00F50DA0"/>
    <w:rsid w:val="00004CDC"/>
    <w:rsid w:val="00006DEE"/>
    <w:rsid w:val="0001744D"/>
    <w:rsid w:val="000271F3"/>
    <w:rsid w:val="0003165A"/>
    <w:rsid w:val="000376D4"/>
    <w:rsid w:val="00040DA8"/>
    <w:rsid w:val="00055EE2"/>
    <w:rsid w:val="00063B84"/>
    <w:rsid w:val="0006647F"/>
    <w:rsid w:val="00071F3D"/>
    <w:rsid w:val="0007725E"/>
    <w:rsid w:val="000941C3"/>
    <w:rsid w:val="00097EBC"/>
    <w:rsid w:val="000A477D"/>
    <w:rsid w:val="000A7961"/>
    <w:rsid w:val="000D7AA9"/>
    <w:rsid w:val="001154E4"/>
    <w:rsid w:val="0012457A"/>
    <w:rsid w:val="00130CF6"/>
    <w:rsid w:val="001327A3"/>
    <w:rsid w:val="00141FBD"/>
    <w:rsid w:val="00165AA6"/>
    <w:rsid w:val="0018369F"/>
    <w:rsid w:val="00192156"/>
    <w:rsid w:val="001945EA"/>
    <w:rsid w:val="001964C0"/>
    <w:rsid w:val="00196638"/>
    <w:rsid w:val="001C75E9"/>
    <w:rsid w:val="001E6944"/>
    <w:rsid w:val="001F4A9F"/>
    <w:rsid w:val="001F70B2"/>
    <w:rsid w:val="00210F7B"/>
    <w:rsid w:val="00237255"/>
    <w:rsid w:val="002425E7"/>
    <w:rsid w:val="00252228"/>
    <w:rsid w:val="002770F0"/>
    <w:rsid w:val="00280BAB"/>
    <w:rsid w:val="00282E6D"/>
    <w:rsid w:val="002B64D4"/>
    <w:rsid w:val="002C1EDD"/>
    <w:rsid w:val="002C616F"/>
    <w:rsid w:val="002D17DB"/>
    <w:rsid w:val="002D3C4E"/>
    <w:rsid w:val="002D4167"/>
    <w:rsid w:val="002E78F1"/>
    <w:rsid w:val="002F289E"/>
    <w:rsid w:val="002F35F8"/>
    <w:rsid w:val="003034D5"/>
    <w:rsid w:val="00322925"/>
    <w:rsid w:val="00324708"/>
    <w:rsid w:val="0032514B"/>
    <w:rsid w:val="00330B1A"/>
    <w:rsid w:val="00360838"/>
    <w:rsid w:val="0036291D"/>
    <w:rsid w:val="00362C83"/>
    <w:rsid w:val="003B1380"/>
    <w:rsid w:val="003B5290"/>
    <w:rsid w:val="003B5C35"/>
    <w:rsid w:val="003C06BA"/>
    <w:rsid w:val="003D1156"/>
    <w:rsid w:val="003E6581"/>
    <w:rsid w:val="003F0DE5"/>
    <w:rsid w:val="003F4E24"/>
    <w:rsid w:val="00404070"/>
    <w:rsid w:val="004114C3"/>
    <w:rsid w:val="00413EFB"/>
    <w:rsid w:val="004170A6"/>
    <w:rsid w:val="00420B8B"/>
    <w:rsid w:val="00422692"/>
    <w:rsid w:val="004237B4"/>
    <w:rsid w:val="004241DE"/>
    <w:rsid w:val="00433665"/>
    <w:rsid w:val="004442C0"/>
    <w:rsid w:val="00474F72"/>
    <w:rsid w:val="004778C5"/>
    <w:rsid w:val="004812DC"/>
    <w:rsid w:val="004870EC"/>
    <w:rsid w:val="00493505"/>
    <w:rsid w:val="004A45A7"/>
    <w:rsid w:val="004B1601"/>
    <w:rsid w:val="004B3494"/>
    <w:rsid w:val="004C37FD"/>
    <w:rsid w:val="004C386C"/>
    <w:rsid w:val="004C6E3B"/>
    <w:rsid w:val="004C73BE"/>
    <w:rsid w:val="004D6136"/>
    <w:rsid w:val="004E4696"/>
    <w:rsid w:val="004F1BB9"/>
    <w:rsid w:val="004F5239"/>
    <w:rsid w:val="004F56BC"/>
    <w:rsid w:val="00510846"/>
    <w:rsid w:val="0051133D"/>
    <w:rsid w:val="005347E5"/>
    <w:rsid w:val="0054245C"/>
    <w:rsid w:val="00547417"/>
    <w:rsid w:val="005551DF"/>
    <w:rsid w:val="0057140F"/>
    <w:rsid w:val="00584D12"/>
    <w:rsid w:val="005A193C"/>
    <w:rsid w:val="005A5724"/>
    <w:rsid w:val="005B6BF5"/>
    <w:rsid w:val="005C1F10"/>
    <w:rsid w:val="005D4569"/>
    <w:rsid w:val="005D5035"/>
    <w:rsid w:val="005E77D9"/>
    <w:rsid w:val="005F2804"/>
    <w:rsid w:val="005F35D7"/>
    <w:rsid w:val="005F669C"/>
    <w:rsid w:val="0060282F"/>
    <w:rsid w:val="00610414"/>
    <w:rsid w:val="00620EEB"/>
    <w:rsid w:val="0062121F"/>
    <w:rsid w:val="006243B3"/>
    <w:rsid w:val="0064281D"/>
    <w:rsid w:val="006533AB"/>
    <w:rsid w:val="006556A1"/>
    <w:rsid w:val="0067192E"/>
    <w:rsid w:val="00671EDE"/>
    <w:rsid w:val="006724B3"/>
    <w:rsid w:val="00672E6A"/>
    <w:rsid w:val="00672F84"/>
    <w:rsid w:val="0067360A"/>
    <w:rsid w:val="00674918"/>
    <w:rsid w:val="00681F8F"/>
    <w:rsid w:val="00693762"/>
    <w:rsid w:val="00697475"/>
    <w:rsid w:val="006B0F38"/>
    <w:rsid w:val="006B47F8"/>
    <w:rsid w:val="006B7849"/>
    <w:rsid w:val="006C633F"/>
    <w:rsid w:val="006C7806"/>
    <w:rsid w:val="006D3E5F"/>
    <w:rsid w:val="006E2C72"/>
    <w:rsid w:val="006E3711"/>
    <w:rsid w:val="006E7E8F"/>
    <w:rsid w:val="006F046A"/>
    <w:rsid w:val="006F23B5"/>
    <w:rsid w:val="00701266"/>
    <w:rsid w:val="00706E81"/>
    <w:rsid w:val="00713657"/>
    <w:rsid w:val="00725536"/>
    <w:rsid w:val="00732A78"/>
    <w:rsid w:val="0073476D"/>
    <w:rsid w:val="00745302"/>
    <w:rsid w:val="00745BA5"/>
    <w:rsid w:val="00745D5D"/>
    <w:rsid w:val="00755198"/>
    <w:rsid w:val="0075586D"/>
    <w:rsid w:val="00757098"/>
    <w:rsid w:val="007635E7"/>
    <w:rsid w:val="00765865"/>
    <w:rsid w:val="007662FC"/>
    <w:rsid w:val="00793C13"/>
    <w:rsid w:val="007A41BB"/>
    <w:rsid w:val="007A43C0"/>
    <w:rsid w:val="007A5CED"/>
    <w:rsid w:val="007A68EA"/>
    <w:rsid w:val="007A69B3"/>
    <w:rsid w:val="007B1767"/>
    <w:rsid w:val="007C0136"/>
    <w:rsid w:val="007C0229"/>
    <w:rsid w:val="007C6AF4"/>
    <w:rsid w:val="007D0377"/>
    <w:rsid w:val="007D1213"/>
    <w:rsid w:val="007D4533"/>
    <w:rsid w:val="007D790A"/>
    <w:rsid w:val="007E6DF2"/>
    <w:rsid w:val="00801554"/>
    <w:rsid w:val="00805D2A"/>
    <w:rsid w:val="00805DED"/>
    <w:rsid w:val="00810D8B"/>
    <w:rsid w:val="00815AE4"/>
    <w:rsid w:val="00834B57"/>
    <w:rsid w:val="00840C65"/>
    <w:rsid w:val="008417E8"/>
    <w:rsid w:val="008670CF"/>
    <w:rsid w:val="00867DBD"/>
    <w:rsid w:val="0088075C"/>
    <w:rsid w:val="0089166B"/>
    <w:rsid w:val="00893D87"/>
    <w:rsid w:val="008A20AC"/>
    <w:rsid w:val="008B2FE8"/>
    <w:rsid w:val="008C0D66"/>
    <w:rsid w:val="008D0F4C"/>
    <w:rsid w:val="008F063E"/>
    <w:rsid w:val="008F1507"/>
    <w:rsid w:val="00900126"/>
    <w:rsid w:val="0090483F"/>
    <w:rsid w:val="00911751"/>
    <w:rsid w:val="00915CE8"/>
    <w:rsid w:val="009345B9"/>
    <w:rsid w:val="00940B62"/>
    <w:rsid w:val="009475AF"/>
    <w:rsid w:val="00984D61"/>
    <w:rsid w:val="0098751F"/>
    <w:rsid w:val="00987A45"/>
    <w:rsid w:val="00996FD3"/>
    <w:rsid w:val="009A6A49"/>
    <w:rsid w:val="009C6690"/>
    <w:rsid w:val="009D4717"/>
    <w:rsid w:val="009D7C15"/>
    <w:rsid w:val="009E097C"/>
    <w:rsid w:val="009E24F4"/>
    <w:rsid w:val="009E3B2D"/>
    <w:rsid w:val="00A12DE6"/>
    <w:rsid w:val="00A23314"/>
    <w:rsid w:val="00A26D0B"/>
    <w:rsid w:val="00A27A25"/>
    <w:rsid w:val="00A40436"/>
    <w:rsid w:val="00A5232D"/>
    <w:rsid w:val="00A5318A"/>
    <w:rsid w:val="00A64B02"/>
    <w:rsid w:val="00A918D1"/>
    <w:rsid w:val="00AA4A8F"/>
    <w:rsid w:val="00AB7BB7"/>
    <w:rsid w:val="00AD0AA2"/>
    <w:rsid w:val="00AD75B7"/>
    <w:rsid w:val="00AE2555"/>
    <w:rsid w:val="00AE6406"/>
    <w:rsid w:val="00AF0F16"/>
    <w:rsid w:val="00AF1487"/>
    <w:rsid w:val="00AF6BF1"/>
    <w:rsid w:val="00B019C6"/>
    <w:rsid w:val="00B14264"/>
    <w:rsid w:val="00B25A9F"/>
    <w:rsid w:val="00B32F69"/>
    <w:rsid w:val="00B40A20"/>
    <w:rsid w:val="00B47725"/>
    <w:rsid w:val="00B564FC"/>
    <w:rsid w:val="00B73739"/>
    <w:rsid w:val="00B84CA6"/>
    <w:rsid w:val="00B91A6C"/>
    <w:rsid w:val="00B97E64"/>
    <w:rsid w:val="00BA2403"/>
    <w:rsid w:val="00BA51B0"/>
    <w:rsid w:val="00BB2FE5"/>
    <w:rsid w:val="00BD2BC2"/>
    <w:rsid w:val="00BE511F"/>
    <w:rsid w:val="00BE5B52"/>
    <w:rsid w:val="00BE60FB"/>
    <w:rsid w:val="00BF31E4"/>
    <w:rsid w:val="00C049F3"/>
    <w:rsid w:val="00C17D82"/>
    <w:rsid w:val="00C20345"/>
    <w:rsid w:val="00C256FD"/>
    <w:rsid w:val="00C335EE"/>
    <w:rsid w:val="00C4156C"/>
    <w:rsid w:val="00C63D7F"/>
    <w:rsid w:val="00C70A8C"/>
    <w:rsid w:val="00C772BF"/>
    <w:rsid w:val="00C77B9F"/>
    <w:rsid w:val="00C9268E"/>
    <w:rsid w:val="00C928CF"/>
    <w:rsid w:val="00C949DC"/>
    <w:rsid w:val="00CA3B85"/>
    <w:rsid w:val="00CB1E25"/>
    <w:rsid w:val="00CC5413"/>
    <w:rsid w:val="00CD04DE"/>
    <w:rsid w:val="00CD40B5"/>
    <w:rsid w:val="00CD6DDA"/>
    <w:rsid w:val="00CE0305"/>
    <w:rsid w:val="00CE11AA"/>
    <w:rsid w:val="00CF1CBD"/>
    <w:rsid w:val="00CF33B8"/>
    <w:rsid w:val="00CF4153"/>
    <w:rsid w:val="00D00A45"/>
    <w:rsid w:val="00D019CB"/>
    <w:rsid w:val="00D140DD"/>
    <w:rsid w:val="00D32E1D"/>
    <w:rsid w:val="00D40C0F"/>
    <w:rsid w:val="00D43B16"/>
    <w:rsid w:val="00D44AD1"/>
    <w:rsid w:val="00D66B3C"/>
    <w:rsid w:val="00D84374"/>
    <w:rsid w:val="00D84F3A"/>
    <w:rsid w:val="00D87D8A"/>
    <w:rsid w:val="00DA2ABC"/>
    <w:rsid w:val="00DB1D67"/>
    <w:rsid w:val="00DC2CAC"/>
    <w:rsid w:val="00DC677D"/>
    <w:rsid w:val="00DC77FC"/>
    <w:rsid w:val="00DE5FFC"/>
    <w:rsid w:val="00DF5349"/>
    <w:rsid w:val="00E07EE4"/>
    <w:rsid w:val="00E20D3B"/>
    <w:rsid w:val="00E60B90"/>
    <w:rsid w:val="00E6121D"/>
    <w:rsid w:val="00E7093B"/>
    <w:rsid w:val="00E95025"/>
    <w:rsid w:val="00E95AE9"/>
    <w:rsid w:val="00EC0124"/>
    <w:rsid w:val="00ED3147"/>
    <w:rsid w:val="00ED6D0C"/>
    <w:rsid w:val="00EE1654"/>
    <w:rsid w:val="00EE2D86"/>
    <w:rsid w:val="00EE6D59"/>
    <w:rsid w:val="00EF5B5F"/>
    <w:rsid w:val="00F043A7"/>
    <w:rsid w:val="00F3732B"/>
    <w:rsid w:val="00F42722"/>
    <w:rsid w:val="00F45C4D"/>
    <w:rsid w:val="00F45F60"/>
    <w:rsid w:val="00F46D3E"/>
    <w:rsid w:val="00F50601"/>
    <w:rsid w:val="00F50DA0"/>
    <w:rsid w:val="00F63C4D"/>
    <w:rsid w:val="00F65BED"/>
    <w:rsid w:val="00F70A2A"/>
    <w:rsid w:val="00F70AD7"/>
    <w:rsid w:val="00F74FC6"/>
    <w:rsid w:val="00F849DA"/>
    <w:rsid w:val="00F87948"/>
    <w:rsid w:val="00F952EC"/>
    <w:rsid w:val="00FA147B"/>
    <w:rsid w:val="00FA67BE"/>
    <w:rsid w:val="00FB4566"/>
    <w:rsid w:val="00FD5017"/>
    <w:rsid w:val="00FD56BF"/>
    <w:rsid w:val="00FD5830"/>
    <w:rsid w:val="00FE0133"/>
    <w:rsid w:val="00FE49B2"/>
    <w:rsid w:val="00FE502F"/>
    <w:rsid w:val="00FF61CD"/>
    <w:rsid w:val="0C4DEF6C"/>
    <w:rsid w:val="0D3842A4"/>
    <w:rsid w:val="2B7417CD"/>
    <w:rsid w:val="43F863B5"/>
    <w:rsid w:val="4ACDC484"/>
    <w:rsid w:val="57115A04"/>
    <w:rsid w:val="6A363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A47613"/>
  <w15:chartTrackingRefBased/>
  <w15:docId w15:val="{8BA2AD8E-6B86-48F5-B570-3E2B9BC46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F50DA0"/>
    <w:pPr>
      <w:spacing w:after="0" w:line="240" w:lineRule="auto"/>
    </w:pPr>
    <w:rPr>
      <w:rFonts w:ascii="Times New Roman" w:hAnsi="Times New Roman" w:cs="Times New Roman"/>
      <w:color w:val="000000"/>
      <w:sz w:val="24"/>
      <w:lang w:val="en-GB"/>
    </w:rPr>
  </w:style>
  <w:style w:type="paragraph" w:styleId="Heading4">
    <w:name w:val="heading 4"/>
    <w:aliases w:val="Map Title"/>
    <w:basedOn w:val="Normal"/>
    <w:link w:val="Heading4Char"/>
    <w:uiPriority w:val="9"/>
    <w:unhideWhenUsed/>
    <w:qFormat/>
    <w:rsid w:val="00F50DA0"/>
    <w:pPr>
      <w:keepNext/>
      <w:keepLines/>
      <w:pageBreakBefore/>
      <w:spacing w:after="240"/>
      <w:outlineLvl w:val="3"/>
    </w:pPr>
    <w:rPr>
      <w:rFonts w:ascii="Arial" w:hAnsi="Arial" w:cs="Arial" w:eastAsiaTheme="majorEastAsia"/>
      <w:iCs/>
      <w:sz w:val="32"/>
    </w:rPr>
  </w:style>
  <w:style w:type="paragraph" w:styleId="Heading5">
    <w:name w:val="heading 5"/>
    <w:aliases w:val="Block Label"/>
    <w:basedOn w:val="Normal"/>
    <w:link w:val="Heading5Char"/>
    <w:uiPriority w:val="9"/>
    <w:unhideWhenUsed/>
    <w:qFormat/>
    <w:rsid w:val="00F50DA0"/>
    <w:pPr>
      <w:outlineLvl w:val="4"/>
    </w:pPr>
    <w:rPr>
      <w:rFonts w:eastAsiaTheme="majorEastAsia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4Char" w:customStyle="1">
    <w:name w:val="Heading 4 Char"/>
    <w:aliases w:val="Map Title Char"/>
    <w:basedOn w:val="DefaultParagraphFont"/>
    <w:link w:val="Heading4"/>
    <w:uiPriority w:val="9"/>
    <w:rsid w:val="00F50DA0"/>
    <w:rPr>
      <w:rFonts w:ascii="Arial" w:hAnsi="Arial" w:cs="Arial" w:eastAsiaTheme="majorEastAsia"/>
      <w:iCs/>
      <w:color w:val="000000"/>
      <w:sz w:val="32"/>
      <w:lang w:val="en-GB"/>
    </w:rPr>
  </w:style>
  <w:style w:type="character" w:styleId="Heading5Char" w:customStyle="1">
    <w:name w:val="Heading 5 Char"/>
    <w:aliases w:val="Block Label Char"/>
    <w:basedOn w:val="DefaultParagraphFont"/>
    <w:link w:val="Heading5"/>
    <w:uiPriority w:val="9"/>
    <w:rsid w:val="00F50DA0"/>
    <w:rPr>
      <w:rFonts w:ascii="Times New Roman" w:hAnsi="Times New Roman" w:cs="Times New Roman" w:eastAsiaTheme="majorEastAsia"/>
      <w:color w:val="000000"/>
      <w:sz w:val="24"/>
      <w:lang w:val="en-GB"/>
    </w:rPr>
  </w:style>
  <w:style w:type="paragraph" w:styleId="BlockText">
    <w:name w:val="Block Text"/>
    <w:basedOn w:val="Normal"/>
    <w:uiPriority w:val="99"/>
    <w:unhideWhenUsed/>
    <w:rsid w:val="00F50DA0"/>
    <w:rPr>
      <w:rFonts w:eastAsiaTheme="minorEastAsia"/>
      <w:iCs/>
    </w:rPr>
  </w:style>
  <w:style w:type="character" w:styleId="BlockLineChar" w:customStyle="1">
    <w:name w:val="Block Line Char"/>
    <w:basedOn w:val="DefaultParagraphFont"/>
    <w:link w:val="BlockLine"/>
    <w:locked/>
    <w:rsid w:val="00F50DA0"/>
    <w:rPr>
      <w:rFonts w:ascii="Times New Roman" w:hAnsi="Times New Roman" w:cs="Times New Roman"/>
      <w:i/>
      <w:color w:val="000000"/>
      <w:sz w:val="24"/>
      <w:lang w:val="en-GB"/>
    </w:rPr>
  </w:style>
  <w:style w:type="paragraph" w:styleId="BlockLine" w:customStyle="1">
    <w:name w:val="Block Line"/>
    <w:basedOn w:val="Normal"/>
    <w:link w:val="BlockLineChar"/>
    <w:rsid w:val="00F50DA0"/>
    <w:pPr>
      <w:numPr>
        <w:numId w:val="1"/>
      </w:numPr>
      <w:pBdr>
        <w:top w:val="single" w:color="000000" w:sz="6" w:space="1"/>
      </w:pBdr>
      <w:spacing w:before="240"/>
      <w:jc w:val="right"/>
    </w:pPr>
    <w:rPr>
      <w:i/>
    </w:rPr>
  </w:style>
  <w:style w:type="character" w:styleId="TableHeaderTextChar" w:customStyle="1">
    <w:name w:val="Table Header Text Char"/>
    <w:basedOn w:val="DefaultParagraphFont"/>
    <w:link w:val="TableHeaderText"/>
    <w:locked/>
    <w:rsid w:val="00F50DA0"/>
    <w:rPr>
      <w:rFonts w:ascii="Times New Roman" w:hAnsi="Times New Roman" w:cs="Times New Roman"/>
      <w:b/>
      <w:color w:val="000000"/>
      <w:sz w:val="24"/>
      <w:lang w:val="en-GB"/>
    </w:rPr>
  </w:style>
  <w:style w:type="paragraph" w:styleId="TableHeaderText" w:customStyle="1">
    <w:name w:val="Table Header Text"/>
    <w:basedOn w:val="Normal"/>
    <w:link w:val="TableHeaderTextChar"/>
    <w:rsid w:val="00F50DA0"/>
    <w:pPr>
      <w:jc w:val="center"/>
    </w:pPr>
    <w:rPr>
      <w:b/>
    </w:rPr>
  </w:style>
  <w:style w:type="character" w:styleId="TableTextChar" w:customStyle="1">
    <w:name w:val="Table Text Char"/>
    <w:basedOn w:val="DefaultParagraphFont"/>
    <w:link w:val="TableText"/>
    <w:locked/>
    <w:rsid w:val="00F50DA0"/>
    <w:rPr>
      <w:rFonts w:ascii="Times New Roman" w:hAnsi="Times New Roman" w:cs="Times New Roman"/>
      <w:color w:val="000000"/>
      <w:sz w:val="24"/>
      <w:lang w:val="en-GB"/>
    </w:rPr>
  </w:style>
  <w:style w:type="paragraph" w:styleId="TableText" w:customStyle="1">
    <w:name w:val="Table Text"/>
    <w:basedOn w:val="Normal"/>
    <w:link w:val="TableTextChar"/>
    <w:rsid w:val="00F50DA0"/>
  </w:style>
  <w:style w:type="paragraph" w:styleId="NumberedList1" w:customStyle="1">
    <w:name w:val="Numbered List 1"/>
    <w:basedOn w:val="Normal"/>
    <w:rsid w:val="00F50DA0"/>
    <w:pPr>
      <w:numPr>
        <w:ilvl w:val="1"/>
        <w:numId w:val="1"/>
      </w:numPr>
    </w:pPr>
  </w:style>
  <w:style w:type="paragraph" w:styleId="NumberedList2" w:customStyle="1">
    <w:name w:val="Numbered List 2"/>
    <w:basedOn w:val="Normal"/>
    <w:rsid w:val="00F50DA0"/>
    <w:pPr>
      <w:numPr>
        <w:ilvl w:val="2"/>
        <w:numId w:val="1"/>
      </w:numPr>
    </w:pPr>
  </w:style>
  <w:style w:type="paragraph" w:styleId="NumberedList3" w:customStyle="1">
    <w:name w:val="Numbered List 3"/>
    <w:basedOn w:val="Normal"/>
    <w:rsid w:val="00F50DA0"/>
    <w:pPr>
      <w:numPr>
        <w:ilvl w:val="3"/>
        <w:numId w:val="1"/>
      </w:numPr>
    </w:pPr>
  </w:style>
  <w:style w:type="character" w:styleId="PlaceholderText">
    <w:name w:val="Placeholder Text"/>
    <w:basedOn w:val="DefaultParagraphFont"/>
    <w:uiPriority w:val="99"/>
    <w:semiHidden/>
    <w:rsid w:val="00F50DA0"/>
    <w:rPr>
      <w:color w:val="808080"/>
    </w:rPr>
  </w:style>
  <w:style w:type="table" w:styleId="TableGrid">
    <w:name w:val="Table Grid"/>
    <w:basedOn w:val="TableNormal"/>
    <w:uiPriority w:val="39"/>
    <w:rsid w:val="00F50DA0"/>
    <w:pPr>
      <w:spacing w:after="0" w:line="240" w:lineRule="auto"/>
    </w:pPr>
    <w:tblPr>
      <w:tblInd w:w="0" w:type="nil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numbering" w:styleId="NumberedListList" w:customStyle="1">
    <w:name w:val="Numbered List List"/>
    <w:rsid w:val="00F50DA0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4C37FD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4C37FD"/>
    <w:rPr>
      <w:rFonts w:ascii="Times New Roman" w:hAnsi="Times New Roman" w:cs="Times New Roman"/>
      <w:color w:val="000000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C37FD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4C37FD"/>
    <w:rPr>
      <w:rFonts w:ascii="Times New Roman" w:hAnsi="Times New Roman" w:cs="Times New Roman"/>
      <w:color w:val="000000"/>
      <w:sz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6406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AE6406"/>
    <w:rPr>
      <w:rFonts w:ascii="Segoe UI" w:hAnsi="Segoe UI" w:cs="Segoe UI"/>
      <w:color w:val="000000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055E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150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03db74b-4ad4-4136-9f61-ced4450f2d50" xsi:nil="true"/>
    <lcf76f155ced4ddcb4097134ff3c332f xmlns="250f7877-f224-4208-9590-91cd35976692">
      <Terms xmlns="http://schemas.microsoft.com/office/infopath/2007/PartnerControls"/>
    </lcf76f155ced4ddcb4097134ff3c332f>
    <Notes xmlns="250f7877-f224-4208-9590-91cd35976692" xsi:nil="true"/>
    <EpicUserWeb xmlns="250f7877-f224-4208-9590-91cd35976692">
      <Url xsi:nil="true"/>
      <Description xsi:nil="true"/>
    </EpicUserWeb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7FBDFF600D4A4BB48B39141EAB1619" ma:contentTypeVersion="13" ma:contentTypeDescription="Create a new document." ma:contentTypeScope="" ma:versionID="013b6a9f3807974ad4707fee335a8ae2">
  <xsd:schema xmlns:xsd="http://www.w3.org/2001/XMLSchema" xmlns:xs="http://www.w3.org/2001/XMLSchema" xmlns:p="http://schemas.microsoft.com/office/2006/metadata/properties" xmlns:ns2="250f7877-f224-4208-9590-91cd35976692" xmlns:ns3="603db74b-4ad4-4136-9f61-ced4450f2d50" targetNamespace="http://schemas.microsoft.com/office/2006/metadata/properties" ma:root="true" ma:fieldsID="a7edaff70d3da356a7a79f845fb3bf19" ns2:_="" ns3:_="">
    <xsd:import namespace="250f7877-f224-4208-9590-91cd35976692"/>
    <xsd:import namespace="603db74b-4ad4-4136-9f61-ced4450f2d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Notes" minOccurs="0"/>
                <xsd:element ref="ns2:EpicUserWeb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0f7877-f224-4208-9590-91cd359766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85348480-05c4-4d8e-a0bd-e3ddd7faee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otes" ma:index="19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EpicUserWeb" ma:index="20" nillable="true" ma:displayName="Epic UserWeb" ma:description="https://userweb.epic.com/" ma:format="Hyperlink" ma:internalName="EpicUserWeb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3db74b-4ad4-4136-9f61-ced4450f2d50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2cdaa885-6559-4852-acb0-219904355f18}" ma:internalName="TaxCatchAll" ma:showField="CatchAllData" ma:web="603db74b-4ad4-4136-9f61-ced4450f2d5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D9C2229-4C53-485D-B2E9-7797FCE02DD8}">
  <ds:schemaRefs>
    <ds:schemaRef ds:uri="http://schemas.microsoft.com/office/2006/metadata/properties"/>
    <ds:schemaRef ds:uri="http://schemas.microsoft.com/office/infopath/2007/PartnerControls"/>
    <ds:schemaRef ds:uri="603db74b-4ad4-4136-9f61-ced4450f2d50"/>
    <ds:schemaRef ds:uri="250f7877-f224-4208-9590-91cd35976692"/>
  </ds:schemaRefs>
</ds:datastoreItem>
</file>

<file path=customXml/itemProps2.xml><?xml version="1.0" encoding="utf-8"?>
<ds:datastoreItem xmlns:ds="http://schemas.openxmlformats.org/officeDocument/2006/customXml" ds:itemID="{B1145589-B8ED-4DBB-ADB8-B8156F5E7A2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C0079B8-EF38-4714-B754-522295E8D7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0f7877-f224-4208-9590-91cd35976692"/>
    <ds:schemaRef ds:uri="603db74b-4ad4-4136-9f61-ced4450f2d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EA0B406-1D51-4834-AB5A-8D3781276C09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Children's Hospital of The King's Daughter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Lewis, Stephanie A</dc:creator>
  <keywords/>
  <dc:description/>
  <lastModifiedBy>Moller, Rebekah A</lastModifiedBy>
  <revision>14</revision>
  <lastPrinted>2024-12-30T23:19:00.0000000Z</lastPrinted>
  <dcterms:created xsi:type="dcterms:W3CDTF">2026-02-02T21:52:00.0000000Z</dcterms:created>
  <dcterms:modified xsi:type="dcterms:W3CDTF">2026-03-30T18:17:47.880312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7FBDFF600D4A4BB48B39141EAB1619</vt:lpwstr>
  </property>
  <property fmtid="{D5CDD505-2E9C-101B-9397-08002B2CF9AE}" pid="3" name="docLang">
    <vt:lpwstr>en</vt:lpwstr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xd_Signature">
    <vt:bool>false</vt:bool>
  </property>
  <property fmtid="{D5CDD505-2E9C-101B-9397-08002B2CF9AE}" pid="10" name="Order">
    <vt:r8>6600</vt:r8>
  </property>
  <property fmtid="{D5CDD505-2E9C-101B-9397-08002B2CF9AE}" pid="11" name="MediaServiceImageTags">
    <vt:lpwstr/>
  </property>
</Properties>
</file>